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ABA3F" w14:textId="0387F854" w:rsidR="00F917DF" w:rsidRPr="00F87EB0" w:rsidRDefault="00B5350E" w:rsidP="00572F3B">
      <w:pPr>
        <w:pStyle w:val="Heading1"/>
        <w:rPr>
          <w:rFonts w:ascii="Lato" w:hAnsi="Lato"/>
        </w:rPr>
      </w:pPr>
      <w:r>
        <w:rPr>
          <w:rFonts w:ascii="Lato" w:hAnsi="Lato"/>
        </w:rPr>
        <w:t>Judging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59993400" w:rsidR="00B5350E" w:rsidRPr="00012DC7" w:rsidRDefault="00F35E2B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eam</w:t>
            </w:r>
            <w:r w:rsidR="00CB5B01">
              <w:rPr>
                <w:rFonts w:ascii="Lato" w:hAnsi="Lato"/>
                <w:b/>
              </w:rPr>
              <w:t xml:space="preserve"> 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17D54478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5C5A0C23" w14:textId="77777777" w:rsidR="00F917DF" w:rsidRDefault="00F917DF" w:rsidP="000E633D">
            <w:pPr>
              <w:rPr>
                <w:rFonts w:ascii="Lato" w:hAnsi="Lato"/>
              </w:rPr>
            </w:pPr>
          </w:p>
          <w:p w14:paraId="7534F68A" w14:textId="16ABEAC4" w:rsidR="00F35E2B" w:rsidRDefault="00F35E2B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389C5F10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90099D7" w14:textId="5B048646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059077A1" w:rsidR="005B6398" w:rsidRDefault="005B6398" w:rsidP="000E633D">
            <w:pPr>
              <w:rPr>
                <w:rFonts w:ascii="Lato" w:hAnsi="Lato"/>
              </w:rPr>
            </w:pPr>
          </w:p>
          <w:p w14:paraId="124A17F5" w14:textId="77777777" w:rsidR="00F35E2B" w:rsidRDefault="00F35E2B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437BB4C1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6A1EA833" w14:textId="77777777" w:rsidR="002B41FB" w:rsidRDefault="002B41FB" w:rsidP="000E633D">
            <w:pPr>
              <w:rPr>
                <w:rFonts w:ascii="Lato" w:hAnsi="Lato"/>
              </w:rPr>
            </w:pPr>
          </w:p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555C511" w14:textId="77777777" w:rsidR="002B41FB" w:rsidRDefault="002B41FB" w:rsidP="000E633D">
            <w:pPr>
              <w:rPr>
                <w:rFonts w:ascii="Lato" w:hAnsi="Lato"/>
              </w:rPr>
            </w:pPr>
          </w:p>
          <w:p w14:paraId="73EBC4A5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5F2FA971" w14:textId="65D59539" w:rsidR="00F35E2B" w:rsidRDefault="00F35E2B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7831F38D" w14:textId="77777777" w:rsidTr="006449AF">
        <w:tc>
          <w:tcPr>
            <w:tcW w:w="10790" w:type="dxa"/>
            <w:gridSpan w:val="3"/>
          </w:tcPr>
          <w:p w14:paraId="56D6597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710883F" w14:textId="77777777" w:rsidTr="006449AF">
        <w:tc>
          <w:tcPr>
            <w:tcW w:w="3596" w:type="dxa"/>
          </w:tcPr>
          <w:p w14:paraId="2F596E9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14F3A4BE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203CE5C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AFA6EAF" w14:textId="77777777" w:rsidTr="006449AF">
        <w:tc>
          <w:tcPr>
            <w:tcW w:w="3596" w:type="dxa"/>
          </w:tcPr>
          <w:p w14:paraId="6047B725" w14:textId="77777777" w:rsidR="008C62FE" w:rsidRDefault="008C62FE" w:rsidP="006449AF">
            <w:pPr>
              <w:rPr>
                <w:rFonts w:ascii="Lato" w:hAnsi="Lato"/>
              </w:rPr>
            </w:pPr>
          </w:p>
          <w:p w14:paraId="3A49F39D" w14:textId="77777777" w:rsidR="008C62FE" w:rsidRDefault="008C62FE" w:rsidP="006449AF">
            <w:pPr>
              <w:rPr>
                <w:rFonts w:ascii="Lato" w:hAnsi="Lato"/>
              </w:rPr>
            </w:pPr>
          </w:p>
          <w:p w14:paraId="42139A7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5198533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F17B1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A65298C" w14:textId="77777777" w:rsidTr="006449AF">
        <w:tc>
          <w:tcPr>
            <w:tcW w:w="3596" w:type="dxa"/>
          </w:tcPr>
          <w:p w14:paraId="4474E586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539617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002117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11A55CB8" w14:textId="77777777" w:rsidTr="006449AF">
        <w:tc>
          <w:tcPr>
            <w:tcW w:w="3596" w:type="dxa"/>
          </w:tcPr>
          <w:p w14:paraId="05F7AA7E" w14:textId="77777777" w:rsidR="008C62FE" w:rsidRDefault="008C62FE" w:rsidP="006449AF">
            <w:pPr>
              <w:rPr>
                <w:rFonts w:ascii="Lato" w:hAnsi="Lato"/>
              </w:rPr>
            </w:pPr>
          </w:p>
          <w:p w14:paraId="095453F5" w14:textId="77777777" w:rsidR="008C62FE" w:rsidRDefault="008C62FE" w:rsidP="006449AF">
            <w:pPr>
              <w:rPr>
                <w:rFonts w:ascii="Lato" w:hAnsi="Lato"/>
              </w:rPr>
            </w:pPr>
          </w:p>
          <w:p w14:paraId="0325899E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21D1AE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19F26E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29A8B4B" w14:textId="77777777" w:rsidTr="006449AF">
        <w:tc>
          <w:tcPr>
            <w:tcW w:w="3596" w:type="dxa"/>
          </w:tcPr>
          <w:p w14:paraId="0FE2B3A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071383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73F4CF1A" w14:textId="77777777" w:rsidTr="006449AF">
        <w:tc>
          <w:tcPr>
            <w:tcW w:w="3596" w:type="dxa"/>
          </w:tcPr>
          <w:p w14:paraId="4DDE6ADA" w14:textId="77777777" w:rsidR="008C62FE" w:rsidRDefault="008C62FE" w:rsidP="006449AF">
            <w:pPr>
              <w:rPr>
                <w:rFonts w:ascii="Lato" w:hAnsi="Lato"/>
              </w:rPr>
            </w:pPr>
          </w:p>
          <w:p w14:paraId="68B60648" w14:textId="77777777" w:rsidR="008C62FE" w:rsidRDefault="008C62FE" w:rsidP="006449AF">
            <w:pPr>
              <w:rPr>
                <w:rFonts w:ascii="Lato" w:hAnsi="Lato"/>
              </w:rPr>
            </w:pPr>
          </w:p>
          <w:p w14:paraId="2A1BF73C" w14:textId="77777777" w:rsidR="008C62FE" w:rsidRDefault="008C62FE" w:rsidP="006449AF">
            <w:pPr>
              <w:rPr>
                <w:rFonts w:ascii="Lato" w:hAnsi="Lato"/>
              </w:rPr>
            </w:pPr>
          </w:p>
          <w:p w14:paraId="0DE8950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EAA44C0" w14:textId="77777777" w:rsidR="008C62FE" w:rsidRDefault="008C62FE" w:rsidP="006449AF">
            <w:pPr>
              <w:rPr>
                <w:rFonts w:ascii="Lato" w:hAnsi="Lato"/>
              </w:rPr>
            </w:pPr>
          </w:p>
          <w:p w14:paraId="551C425B" w14:textId="77777777" w:rsidR="008C62FE" w:rsidRDefault="008C62FE" w:rsidP="006449AF">
            <w:pPr>
              <w:rPr>
                <w:rFonts w:ascii="Lato" w:hAnsi="Lato"/>
              </w:rPr>
            </w:pPr>
          </w:p>
          <w:p w14:paraId="382A7746" w14:textId="77777777" w:rsidR="008C62FE" w:rsidRDefault="008C62FE" w:rsidP="006449AF">
            <w:pPr>
              <w:rPr>
                <w:rFonts w:ascii="Lato" w:hAnsi="Lato"/>
              </w:rPr>
            </w:pPr>
          </w:p>
          <w:p w14:paraId="502E8694" w14:textId="77777777" w:rsidR="008C62FE" w:rsidRDefault="008C62FE" w:rsidP="006449AF">
            <w:pPr>
              <w:rPr>
                <w:rFonts w:ascii="Lato" w:hAnsi="Lato"/>
              </w:rPr>
            </w:pPr>
          </w:p>
          <w:p w14:paraId="23EDC6E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4DCA864B" w14:textId="11BA1F5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031FF15D" w14:textId="77777777" w:rsidTr="006449AF">
        <w:tc>
          <w:tcPr>
            <w:tcW w:w="10790" w:type="dxa"/>
            <w:gridSpan w:val="3"/>
          </w:tcPr>
          <w:p w14:paraId="3ED8181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511D7C57" w14:textId="77777777" w:rsidTr="006449AF">
        <w:tc>
          <w:tcPr>
            <w:tcW w:w="3596" w:type="dxa"/>
          </w:tcPr>
          <w:p w14:paraId="7B7B1E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D428B2F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CE24FD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FEE8E36" w14:textId="77777777" w:rsidTr="006449AF">
        <w:tc>
          <w:tcPr>
            <w:tcW w:w="3596" w:type="dxa"/>
          </w:tcPr>
          <w:p w14:paraId="7337E6E6" w14:textId="77777777" w:rsidR="008C62FE" w:rsidRDefault="008C62FE" w:rsidP="006449AF">
            <w:pPr>
              <w:rPr>
                <w:rFonts w:ascii="Lato" w:hAnsi="Lato"/>
              </w:rPr>
            </w:pPr>
          </w:p>
          <w:p w14:paraId="42A208D4" w14:textId="77777777" w:rsidR="008C62FE" w:rsidRDefault="008C62FE" w:rsidP="006449AF">
            <w:pPr>
              <w:rPr>
                <w:rFonts w:ascii="Lato" w:hAnsi="Lato"/>
              </w:rPr>
            </w:pPr>
          </w:p>
          <w:p w14:paraId="5D398FD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45041B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5F5C0B5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701EE124" w14:textId="77777777" w:rsidTr="006449AF">
        <w:tc>
          <w:tcPr>
            <w:tcW w:w="3596" w:type="dxa"/>
          </w:tcPr>
          <w:p w14:paraId="4DD278C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1E6FFE87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984362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AC38B32" w14:textId="77777777" w:rsidTr="006449AF">
        <w:tc>
          <w:tcPr>
            <w:tcW w:w="3596" w:type="dxa"/>
          </w:tcPr>
          <w:p w14:paraId="6BB013E4" w14:textId="77777777" w:rsidR="008C62FE" w:rsidRDefault="008C62FE" w:rsidP="006449AF">
            <w:pPr>
              <w:rPr>
                <w:rFonts w:ascii="Lato" w:hAnsi="Lato"/>
              </w:rPr>
            </w:pPr>
          </w:p>
          <w:p w14:paraId="5CF80EBB" w14:textId="77777777" w:rsidR="008C62FE" w:rsidRDefault="008C62FE" w:rsidP="006449AF">
            <w:pPr>
              <w:rPr>
                <w:rFonts w:ascii="Lato" w:hAnsi="Lato"/>
              </w:rPr>
            </w:pPr>
          </w:p>
          <w:p w14:paraId="335A145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1CB49D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EDC76BB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83D27BF" w14:textId="77777777" w:rsidTr="006449AF">
        <w:tc>
          <w:tcPr>
            <w:tcW w:w="3596" w:type="dxa"/>
          </w:tcPr>
          <w:p w14:paraId="7ABFDDE5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2DB087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8022292" w14:textId="77777777" w:rsidTr="006449AF">
        <w:tc>
          <w:tcPr>
            <w:tcW w:w="3596" w:type="dxa"/>
          </w:tcPr>
          <w:p w14:paraId="0D2AC905" w14:textId="77777777" w:rsidR="008C62FE" w:rsidRDefault="008C62FE" w:rsidP="006449AF">
            <w:pPr>
              <w:rPr>
                <w:rFonts w:ascii="Lato" w:hAnsi="Lato"/>
              </w:rPr>
            </w:pPr>
          </w:p>
          <w:p w14:paraId="3D6E773E" w14:textId="77777777" w:rsidR="008C62FE" w:rsidRDefault="008C62FE" w:rsidP="006449AF">
            <w:pPr>
              <w:rPr>
                <w:rFonts w:ascii="Lato" w:hAnsi="Lato"/>
              </w:rPr>
            </w:pPr>
          </w:p>
          <w:p w14:paraId="51E168BA" w14:textId="77777777" w:rsidR="008C62FE" w:rsidRDefault="008C62FE" w:rsidP="006449AF">
            <w:pPr>
              <w:rPr>
                <w:rFonts w:ascii="Lato" w:hAnsi="Lato"/>
              </w:rPr>
            </w:pPr>
          </w:p>
          <w:p w14:paraId="4F7B944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2F4CA3A" w14:textId="77777777" w:rsidR="008C62FE" w:rsidRDefault="008C62FE" w:rsidP="006449AF">
            <w:pPr>
              <w:rPr>
                <w:rFonts w:ascii="Lato" w:hAnsi="Lato"/>
              </w:rPr>
            </w:pPr>
          </w:p>
          <w:p w14:paraId="13FEE9C4" w14:textId="77777777" w:rsidR="008C62FE" w:rsidRDefault="008C62FE" w:rsidP="006449AF">
            <w:pPr>
              <w:rPr>
                <w:rFonts w:ascii="Lato" w:hAnsi="Lato"/>
              </w:rPr>
            </w:pPr>
          </w:p>
          <w:p w14:paraId="355ABDC0" w14:textId="77777777" w:rsidR="008C62FE" w:rsidRDefault="008C62FE" w:rsidP="006449AF">
            <w:pPr>
              <w:rPr>
                <w:rFonts w:ascii="Lato" w:hAnsi="Lato"/>
              </w:rPr>
            </w:pPr>
          </w:p>
          <w:p w14:paraId="752E3568" w14:textId="77777777" w:rsidR="008C62FE" w:rsidRDefault="008C62FE" w:rsidP="006449AF">
            <w:pPr>
              <w:rPr>
                <w:rFonts w:ascii="Lato" w:hAnsi="Lato"/>
              </w:rPr>
            </w:pPr>
          </w:p>
          <w:p w14:paraId="08C3BBA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C67C84C" w14:textId="77777777" w:rsidTr="006449AF">
        <w:tc>
          <w:tcPr>
            <w:tcW w:w="10790" w:type="dxa"/>
            <w:gridSpan w:val="3"/>
          </w:tcPr>
          <w:p w14:paraId="64F52A61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lastRenderedPageBreak/>
              <w:t xml:space="preserve">Team name: </w:t>
            </w:r>
          </w:p>
        </w:tc>
      </w:tr>
      <w:tr w:rsidR="008C62FE" w14:paraId="4C288774" w14:textId="77777777" w:rsidTr="006449AF">
        <w:tc>
          <w:tcPr>
            <w:tcW w:w="3596" w:type="dxa"/>
          </w:tcPr>
          <w:p w14:paraId="247BC52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B47563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AC2544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3CFD64ED" w14:textId="77777777" w:rsidTr="006449AF">
        <w:tc>
          <w:tcPr>
            <w:tcW w:w="3596" w:type="dxa"/>
          </w:tcPr>
          <w:p w14:paraId="49E14E8C" w14:textId="77777777" w:rsidR="008C62FE" w:rsidRDefault="008C62FE" w:rsidP="006449AF">
            <w:pPr>
              <w:rPr>
                <w:rFonts w:ascii="Lato" w:hAnsi="Lato"/>
              </w:rPr>
            </w:pPr>
          </w:p>
          <w:p w14:paraId="638F2FCB" w14:textId="77777777" w:rsidR="008C62FE" w:rsidRDefault="008C62FE" w:rsidP="006449AF">
            <w:pPr>
              <w:rPr>
                <w:rFonts w:ascii="Lato" w:hAnsi="Lato"/>
              </w:rPr>
            </w:pPr>
          </w:p>
          <w:p w14:paraId="07295DE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9045AF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72336E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5503B140" w14:textId="77777777" w:rsidTr="006449AF">
        <w:tc>
          <w:tcPr>
            <w:tcW w:w="3596" w:type="dxa"/>
          </w:tcPr>
          <w:p w14:paraId="6015B65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3C01AE3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2785D9DD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4754D6EA" w14:textId="77777777" w:rsidTr="006449AF">
        <w:tc>
          <w:tcPr>
            <w:tcW w:w="3596" w:type="dxa"/>
          </w:tcPr>
          <w:p w14:paraId="09B3C669" w14:textId="77777777" w:rsidR="008C62FE" w:rsidRDefault="008C62FE" w:rsidP="006449AF">
            <w:pPr>
              <w:rPr>
                <w:rFonts w:ascii="Lato" w:hAnsi="Lato"/>
              </w:rPr>
            </w:pPr>
          </w:p>
          <w:p w14:paraId="50CF5B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DFCB1CC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23DB08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3AB226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FBF5C73" w14:textId="77777777" w:rsidTr="006449AF">
        <w:tc>
          <w:tcPr>
            <w:tcW w:w="3596" w:type="dxa"/>
          </w:tcPr>
          <w:p w14:paraId="1CC599A4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63A3D8C1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FAB3B4E" w14:textId="77777777" w:rsidTr="006449AF">
        <w:tc>
          <w:tcPr>
            <w:tcW w:w="3596" w:type="dxa"/>
          </w:tcPr>
          <w:p w14:paraId="0B4A76AE" w14:textId="77777777" w:rsidR="008C62FE" w:rsidRDefault="008C62FE" w:rsidP="006449AF">
            <w:pPr>
              <w:rPr>
                <w:rFonts w:ascii="Lato" w:hAnsi="Lato"/>
              </w:rPr>
            </w:pPr>
          </w:p>
          <w:p w14:paraId="42B7AEF4" w14:textId="77777777" w:rsidR="008C62FE" w:rsidRDefault="008C62FE" w:rsidP="006449AF">
            <w:pPr>
              <w:rPr>
                <w:rFonts w:ascii="Lato" w:hAnsi="Lato"/>
              </w:rPr>
            </w:pPr>
          </w:p>
          <w:p w14:paraId="1BBF93E5" w14:textId="77777777" w:rsidR="008C62FE" w:rsidRDefault="008C62FE" w:rsidP="006449AF">
            <w:pPr>
              <w:rPr>
                <w:rFonts w:ascii="Lato" w:hAnsi="Lato"/>
              </w:rPr>
            </w:pPr>
          </w:p>
          <w:p w14:paraId="1F99761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D53DED1" w14:textId="77777777" w:rsidR="008C62FE" w:rsidRDefault="008C62FE" w:rsidP="006449AF">
            <w:pPr>
              <w:rPr>
                <w:rFonts w:ascii="Lato" w:hAnsi="Lato"/>
              </w:rPr>
            </w:pPr>
          </w:p>
          <w:p w14:paraId="7597D3EF" w14:textId="77777777" w:rsidR="008C62FE" w:rsidRDefault="008C62FE" w:rsidP="006449AF">
            <w:pPr>
              <w:rPr>
                <w:rFonts w:ascii="Lato" w:hAnsi="Lato"/>
              </w:rPr>
            </w:pPr>
          </w:p>
          <w:p w14:paraId="5CAA7A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31BF2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2396A2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C503E78" w14:textId="470EFBF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241D8FB" w14:textId="77777777" w:rsidTr="006449AF">
        <w:tc>
          <w:tcPr>
            <w:tcW w:w="10790" w:type="dxa"/>
            <w:gridSpan w:val="3"/>
          </w:tcPr>
          <w:p w14:paraId="684CB82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71D37F40" w14:textId="77777777" w:rsidTr="006449AF">
        <w:tc>
          <w:tcPr>
            <w:tcW w:w="3596" w:type="dxa"/>
          </w:tcPr>
          <w:p w14:paraId="132DF81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65935B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11EB35A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41D4BA2" w14:textId="77777777" w:rsidTr="006449AF">
        <w:tc>
          <w:tcPr>
            <w:tcW w:w="3596" w:type="dxa"/>
          </w:tcPr>
          <w:p w14:paraId="59C5A8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ED445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071128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CE05E9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699C4BD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08294AE6" w14:textId="77777777" w:rsidTr="006449AF">
        <w:tc>
          <w:tcPr>
            <w:tcW w:w="3596" w:type="dxa"/>
          </w:tcPr>
          <w:p w14:paraId="12EB5431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69099ED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311EDDA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7862AB1F" w14:textId="77777777" w:rsidTr="006449AF">
        <w:tc>
          <w:tcPr>
            <w:tcW w:w="3596" w:type="dxa"/>
          </w:tcPr>
          <w:p w14:paraId="332B12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66334C9" w14:textId="77777777" w:rsidR="008C62FE" w:rsidRDefault="008C62FE" w:rsidP="006449AF">
            <w:pPr>
              <w:rPr>
                <w:rFonts w:ascii="Lato" w:hAnsi="Lato"/>
              </w:rPr>
            </w:pPr>
          </w:p>
          <w:p w14:paraId="76ECD0B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6100A8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0715F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AE3D0BA" w14:textId="77777777" w:rsidTr="006449AF">
        <w:tc>
          <w:tcPr>
            <w:tcW w:w="3596" w:type="dxa"/>
          </w:tcPr>
          <w:p w14:paraId="7C4BB866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7FEE0FD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6DCDC18F" w14:textId="77777777" w:rsidTr="006449AF">
        <w:tc>
          <w:tcPr>
            <w:tcW w:w="3596" w:type="dxa"/>
          </w:tcPr>
          <w:p w14:paraId="40CB4D02" w14:textId="77777777" w:rsidR="008C62FE" w:rsidRDefault="008C62FE" w:rsidP="006449AF">
            <w:pPr>
              <w:rPr>
                <w:rFonts w:ascii="Lato" w:hAnsi="Lato"/>
              </w:rPr>
            </w:pPr>
          </w:p>
          <w:p w14:paraId="52560CAF" w14:textId="77777777" w:rsidR="008C62FE" w:rsidRDefault="008C62FE" w:rsidP="006449AF">
            <w:pPr>
              <w:rPr>
                <w:rFonts w:ascii="Lato" w:hAnsi="Lato"/>
              </w:rPr>
            </w:pPr>
          </w:p>
          <w:p w14:paraId="4A316FF0" w14:textId="77777777" w:rsidR="008C62FE" w:rsidRDefault="008C62FE" w:rsidP="006449AF">
            <w:pPr>
              <w:rPr>
                <w:rFonts w:ascii="Lato" w:hAnsi="Lato"/>
              </w:rPr>
            </w:pPr>
          </w:p>
          <w:p w14:paraId="65A0264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4BE92E56" w14:textId="77777777" w:rsidR="008C62FE" w:rsidRDefault="008C62FE" w:rsidP="006449AF">
            <w:pPr>
              <w:rPr>
                <w:rFonts w:ascii="Lato" w:hAnsi="Lato"/>
              </w:rPr>
            </w:pPr>
          </w:p>
          <w:p w14:paraId="4BA36A17" w14:textId="77777777" w:rsidR="008C62FE" w:rsidRDefault="008C62FE" w:rsidP="006449AF">
            <w:pPr>
              <w:rPr>
                <w:rFonts w:ascii="Lato" w:hAnsi="Lato"/>
              </w:rPr>
            </w:pPr>
          </w:p>
          <w:p w14:paraId="5729CDD2" w14:textId="77777777" w:rsidR="008C62FE" w:rsidRDefault="008C62FE" w:rsidP="006449AF">
            <w:pPr>
              <w:rPr>
                <w:rFonts w:ascii="Lato" w:hAnsi="Lato"/>
              </w:rPr>
            </w:pPr>
          </w:p>
          <w:p w14:paraId="79C9C67B" w14:textId="77777777" w:rsidR="008C62FE" w:rsidRDefault="008C62FE" w:rsidP="006449AF">
            <w:pPr>
              <w:rPr>
                <w:rFonts w:ascii="Lato" w:hAnsi="Lato"/>
              </w:rPr>
            </w:pPr>
          </w:p>
          <w:p w14:paraId="4CD04AA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4E4603D" w14:textId="09878EAD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73DF8AC" w14:textId="77777777" w:rsidTr="006449AF">
        <w:tc>
          <w:tcPr>
            <w:tcW w:w="10790" w:type="dxa"/>
            <w:gridSpan w:val="3"/>
          </w:tcPr>
          <w:p w14:paraId="3708CA1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0689E04E" w14:textId="77777777" w:rsidTr="006449AF">
        <w:tc>
          <w:tcPr>
            <w:tcW w:w="3596" w:type="dxa"/>
          </w:tcPr>
          <w:p w14:paraId="4F79C54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0D92637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43FE1C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5A51BA7" w14:textId="77777777" w:rsidTr="006449AF">
        <w:tc>
          <w:tcPr>
            <w:tcW w:w="3596" w:type="dxa"/>
          </w:tcPr>
          <w:p w14:paraId="726EBA4B" w14:textId="77777777" w:rsidR="008C62FE" w:rsidRDefault="008C62FE" w:rsidP="006449AF">
            <w:pPr>
              <w:rPr>
                <w:rFonts w:ascii="Lato" w:hAnsi="Lato"/>
              </w:rPr>
            </w:pPr>
          </w:p>
          <w:p w14:paraId="1CEDC4A9" w14:textId="77777777" w:rsidR="008C62FE" w:rsidRDefault="008C62FE" w:rsidP="006449AF">
            <w:pPr>
              <w:rPr>
                <w:rFonts w:ascii="Lato" w:hAnsi="Lato"/>
              </w:rPr>
            </w:pPr>
          </w:p>
          <w:p w14:paraId="689E5325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CE8A4C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4066D8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96CADC8" w14:textId="77777777" w:rsidTr="006449AF">
        <w:tc>
          <w:tcPr>
            <w:tcW w:w="3596" w:type="dxa"/>
          </w:tcPr>
          <w:p w14:paraId="4A22AB5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F12E72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033A2A1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229A2AF" w14:textId="77777777" w:rsidTr="006449AF">
        <w:tc>
          <w:tcPr>
            <w:tcW w:w="3596" w:type="dxa"/>
          </w:tcPr>
          <w:p w14:paraId="0953C92C" w14:textId="77777777" w:rsidR="008C62FE" w:rsidRDefault="008C62FE" w:rsidP="006449AF">
            <w:pPr>
              <w:rPr>
                <w:rFonts w:ascii="Lato" w:hAnsi="Lato"/>
              </w:rPr>
            </w:pPr>
          </w:p>
          <w:p w14:paraId="6E595C99" w14:textId="77777777" w:rsidR="008C62FE" w:rsidRDefault="008C62FE" w:rsidP="006449AF">
            <w:pPr>
              <w:rPr>
                <w:rFonts w:ascii="Lato" w:hAnsi="Lato"/>
              </w:rPr>
            </w:pPr>
          </w:p>
          <w:p w14:paraId="75423B9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8F4D9D0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454BED4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EA47601" w14:textId="77777777" w:rsidTr="006449AF">
        <w:tc>
          <w:tcPr>
            <w:tcW w:w="3596" w:type="dxa"/>
          </w:tcPr>
          <w:p w14:paraId="0252DAF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FA7ACF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4E529EFC" w14:textId="77777777" w:rsidTr="006449AF">
        <w:tc>
          <w:tcPr>
            <w:tcW w:w="3596" w:type="dxa"/>
          </w:tcPr>
          <w:p w14:paraId="264FB3CB" w14:textId="77777777" w:rsidR="008C62FE" w:rsidRDefault="008C62FE" w:rsidP="006449AF">
            <w:pPr>
              <w:rPr>
                <w:rFonts w:ascii="Lato" w:hAnsi="Lato"/>
              </w:rPr>
            </w:pPr>
          </w:p>
          <w:p w14:paraId="5AB14BC2" w14:textId="77777777" w:rsidR="008C62FE" w:rsidRDefault="008C62FE" w:rsidP="006449AF">
            <w:pPr>
              <w:rPr>
                <w:rFonts w:ascii="Lato" w:hAnsi="Lato"/>
              </w:rPr>
            </w:pPr>
          </w:p>
          <w:p w14:paraId="5EB44996" w14:textId="77777777" w:rsidR="008C62FE" w:rsidRDefault="008C62FE" w:rsidP="006449AF">
            <w:pPr>
              <w:rPr>
                <w:rFonts w:ascii="Lato" w:hAnsi="Lato"/>
              </w:rPr>
            </w:pPr>
          </w:p>
          <w:p w14:paraId="4577DFD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2D3784D" w14:textId="77777777" w:rsidR="008C62FE" w:rsidRDefault="008C62FE" w:rsidP="006449AF">
            <w:pPr>
              <w:rPr>
                <w:rFonts w:ascii="Lato" w:hAnsi="Lato"/>
              </w:rPr>
            </w:pPr>
          </w:p>
          <w:p w14:paraId="25BAEE1A" w14:textId="77777777" w:rsidR="008C62FE" w:rsidRDefault="008C62FE" w:rsidP="006449AF">
            <w:pPr>
              <w:rPr>
                <w:rFonts w:ascii="Lato" w:hAnsi="Lato"/>
              </w:rPr>
            </w:pPr>
          </w:p>
          <w:p w14:paraId="0F4D23E7" w14:textId="77777777" w:rsidR="008C62FE" w:rsidRDefault="008C62FE" w:rsidP="006449AF">
            <w:pPr>
              <w:rPr>
                <w:rFonts w:ascii="Lato" w:hAnsi="Lato"/>
              </w:rPr>
            </w:pPr>
          </w:p>
          <w:p w14:paraId="1D672133" w14:textId="77777777" w:rsidR="008C62FE" w:rsidRDefault="008C62FE" w:rsidP="006449AF">
            <w:pPr>
              <w:rPr>
                <w:rFonts w:ascii="Lato" w:hAnsi="Lato"/>
              </w:rPr>
            </w:pPr>
          </w:p>
          <w:p w14:paraId="1871518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307942EA" w14:textId="77777777" w:rsidR="008C62FE" w:rsidRPr="00F87EB0" w:rsidRDefault="008C62FE" w:rsidP="008C62FE">
      <w:pPr>
        <w:rPr>
          <w:rFonts w:ascii="Lato" w:hAnsi="Lato"/>
        </w:rPr>
      </w:pPr>
    </w:p>
    <w:sectPr w:rsidR="008C62FE" w:rsidRPr="00F87EB0" w:rsidSect="006B36F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A0E6E" w14:textId="77777777" w:rsidR="00284497" w:rsidRDefault="00284497" w:rsidP="006B36F6">
      <w:pPr>
        <w:spacing w:after="0" w:line="240" w:lineRule="auto"/>
      </w:pPr>
      <w:r>
        <w:separator/>
      </w:r>
    </w:p>
  </w:endnote>
  <w:endnote w:type="continuationSeparator" w:id="0">
    <w:p w14:paraId="4F98EDB0" w14:textId="77777777" w:rsidR="00284497" w:rsidRDefault="002844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9420" w14:textId="77777777" w:rsidR="00284497" w:rsidRDefault="00284497" w:rsidP="006B36F6">
      <w:pPr>
        <w:spacing w:after="0" w:line="240" w:lineRule="auto"/>
      </w:pPr>
      <w:r>
        <w:separator/>
      </w:r>
    </w:p>
  </w:footnote>
  <w:footnote w:type="continuationSeparator" w:id="0">
    <w:p w14:paraId="1130EBEC" w14:textId="77777777" w:rsidR="00284497" w:rsidRDefault="00284497" w:rsidP="006B36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bQwNjE3NDO0NDdW0lEKTi0uzszPAykwqgUA+6dRKSwAAAA="/>
  </w:docVars>
  <w:rsids>
    <w:rsidRoot w:val="00D0274F"/>
    <w:rsid w:val="00010B91"/>
    <w:rsid w:val="00012DC7"/>
    <w:rsid w:val="00045805"/>
    <w:rsid w:val="000751A3"/>
    <w:rsid w:val="0008457D"/>
    <w:rsid w:val="000934CC"/>
    <w:rsid w:val="000E633D"/>
    <w:rsid w:val="000E7D3B"/>
    <w:rsid w:val="001900FA"/>
    <w:rsid w:val="001B6107"/>
    <w:rsid w:val="001C7D27"/>
    <w:rsid w:val="001D3E62"/>
    <w:rsid w:val="002027FB"/>
    <w:rsid w:val="002411BD"/>
    <w:rsid w:val="00284497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47038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822C59"/>
    <w:rsid w:val="0082792F"/>
    <w:rsid w:val="008437B2"/>
    <w:rsid w:val="008927E9"/>
    <w:rsid w:val="008B0E47"/>
    <w:rsid w:val="008C396B"/>
    <w:rsid w:val="008C62FE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E14232"/>
    <w:rsid w:val="00EB0862"/>
    <w:rsid w:val="00EB6CDD"/>
    <w:rsid w:val="00ED35AF"/>
    <w:rsid w:val="00ED3A06"/>
    <w:rsid w:val="00F024EE"/>
    <w:rsid w:val="00F1388C"/>
    <w:rsid w:val="00F35E2B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39ACBD-F8FE-458D-B105-5FC8B8F057F9}"/>
</file>

<file path=customXml/itemProps2.xml><?xml version="1.0" encoding="utf-8"?>
<ds:datastoreItem xmlns:ds="http://schemas.openxmlformats.org/officeDocument/2006/customXml" ds:itemID="{2E019901-F2E5-4B94-9AB0-18C2C06733C4}"/>
</file>

<file path=customXml/itemProps3.xml><?xml version="1.0" encoding="utf-8"?>
<ds:datastoreItem xmlns:ds="http://schemas.openxmlformats.org/officeDocument/2006/customXml" ds:itemID="{7C3CA7EE-6AC2-4B8D-922F-28BC09EA770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97</cp:revision>
  <dcterms:created xsi:type="dcterms:W3CDTF">2018-06-05T11:06:00Z</dcterms:created>
  <dcterms:modified xsi:type="dcterms:W3CDTF">2022-03-1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